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22655F4B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  <w:r w:rsidR="00167C06">
        <w:rPr>
          <w:rFonts w:ascii="Times New Roman" w:hAnsi="Times New Roman" w:cs="Times New Roman"/>
          <w:sz w:val="24"/>
          <w:szCs w:val="24"/>
          <w:lang w:val="sr-Cyrl-RS"/>
        </w:rPr>
        <w:t>___</w:t>
      </w:r>
      <w:bookmarkStart w:id="0" w:name="_GoBack"/>
      <w:bookmarkEnd w:id="0"/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71F3A5B6" w14:textId="77777777" w:rsidR="00167C06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167C06">
        <w:rPr>
          <w:rFonts w:ascii="Times New Roman" w:hAnsi="Times New Roman" w:cs="Times New Roman"/>
          <w:sz w:val="24"/>
          <w:szCs w:val="24"/>
          <w:lang w:val="sr-Cyrl-RS"/>
        </w:rPr>
        <w:t xml:space="preserve"> Блаце</w:t>
      </w:r>
    </w:p>
    <w:p w14:paraId="2347411A" w14:textId="2B292F14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554553C9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167C06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8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>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5AE1C12B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167C06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8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6DF31B25" w:rsidR="00364243" w:rsidRPr="00B11E83" w:rsidRDefault="00167C06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Датум: </w:t>
      </w:r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____________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______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364243"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отпис законског заступника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FE08BA" w14:textId="77777777" w:rsidR="0020733A" w:rsidRDefault="0020733A" w:rsidP="008A6F6C">
      <w:pPr>
        <w:spacing w:after="0" w:line="240" w:lineRule="auto"/>
      </w:pPr>
      <w:r>
        <w:separator/>
      </w:r>
    </w:p>
  </w:endnote>
  <w:endnote w:type="continuationSeparator" w:id="0">
    <w:p w14:paraId="4307504E" w14:textId="77777777" w:rsidR="0020733A" w:rsidRDefault="0020733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45384D" w14:textId="77777777" w:rsidR="0020733A" w:rsidRDefault="0020733A" w:rsidP="008A6F6C">
      <w:pPr>
        <w:spacing w:after="0" w:line="240" w:lineRule="auto"/>
      </w:pPr>
      <w:r>
        <w:separator/>
      </w:r>
    </w:p>
  </w:footnote>
  <w:footnote w:type="continuationSeparator" w:id="0">
    <w:p w14:paraId="78C17F5F" w14:textId="77777777" w:rsidR="0020733A" w:rsidRDefault="0020733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67C06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0733A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83A68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A6FC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00A9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4C6DE2-4A3A-4EB3-8746-499ABD48F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2-04-13T17:00:00Z</cp:lastPrinted>
  <dcterms:created xsi:type="dcterms:W3CDTF">2023-09-22T11:23:00Z</dcterms:created>
  <dcterms:modified xsi:type="dcterms:W3CDTF">2023-09-22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